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w:t>
      </w:r>
      <w:r>
        <w:t xml:space="preserve"> </w:t>
      </w:r>
      <w:r>
        <w:t xml:space="preserve">Nigeria</w:t>
      </w:r>
      <w:r>
        <w:t xml:space="preserve"> </w:t>
      </w:r>
      <w:r>
        <w:t xml:space="preserve">Abuja</w:t>
      </w:r>
    </w:p>
    <w:bookmarkStart w:id="20" w:name="Xfdffcb56b6039f5d352c48ff0df0ecbe8c2bbe5"/>
    <w:p>
      <w:pPr>
        <w:pStyle w:val="Heading1"/>
      </w:pPr>
      <w:r>
        <w:t xml:space="preserve">Personal Statement: A Commitment to Data-Driven Transformation in Nigeria Abuja</w:t>
      </w:r>
    </w:p>
    <w:p>
      <w:pPr>
        <w:pStyle w:val="FirstParagraph"/>
      </w:pPr>
      <w:r>
        <w:t xml:space="preserve">As a dedicated and results-oriented Data Scientist, I submit this Personal Statement to express my profound commitment to leveraging data intelligence for meaningful impact within the dynamic landscape of Nigeria Abuja. My career has been meticulously shaped by a deep understanding of how data science can address complex societal and economic challenges, particularly in Nigeria's rapidly evolving capital city. Abuja stands at the epicenter of Nigeria's digital transformation journey, and I am eager to contribute my expertise to this pivotal mission through the role of Data Scientist.</w:t>
      </w:r>
    </w:p>
    <w:p>
      <w:pPr>
        <w:pStyle w:val="BodyText"/>
      </w:pPr>
      <w:r>
        <w:t xml:space="preserve">My academic foundation includes a Master’s degree in Data Science from the University of Abuja, where I immersed myself in Nigerian context-specific challenges. Courses like "African Demographic Data Analysis" and "Public Policy Analytics" were instrumental in framing my technical skills within Nigeria's socio-economic realities. During my thesis, I developed a predictive model using National Bureau of Statistics (NBS) data to forecast agricultural yield fluctuations across the Federal Capital Territory (FCT), directly addressing Abuja's food security concerns. This project wasn't merely academic; it was a practical exercise in understanding how raw data can inform policy decisions for Nigeria Abuja’s sustainable development. I recognized early that being a Data Scientist in Nigeria requires more than technical proficiency—it demands cultural intelligence, local language sensitivity (I am fluent in English and Hausa), and an unwavering focus on solutions that resonate with communities from Garki to Wuse 2.</w:t>
      </w:r>
    </w:p>
    <w:p>
      <w:pPr>
        <w:pStyle w:val="BodyText"/>
      </w:pPr>
      <w:r>
        <w:t xml:space="preserve">Professionally, I have honed my skills across diverse sectors critical to Nigeria Abuja's growth. As a Data Analyst at the Abuja Urban Development Agency (AUDA), I spearheaded a project analyzing traffic congestion patterns using real-time GPS data from over 500 municipal vehicles. My model identified high-impact bottlenecks in Maitama and Central Business District corridors, leading to an optimized public transport route plan adopted by the Abuja City Council. This initiative reduced average commute times by 18% and became a case study for the Federal Ministry of Transport. I also collaborated with local fintech startup "AgriPay" to develop credit-scoring algorithms tailored for smallholder farmers in Abuja’s peri-urban areas, significantly increasing loan access for over 2,000 producers. These experiences cemented my belief that the best Data Scientist solutions are co-created with local stakeholders—not imposed from outside—ensuring relevance and adoption.</w:t>
      </w:r>
    </w:p>
    <w:p>
      <w:pPr>
        <w:pStyle w:val="BodyText"/>
      </w:pPr>
      <w:r>
        <w:t xml:space="preserve">Technical proficiency is non-negotiable for a Data Scientist in Nigeria Abuja’s competitive ecosystem. I am adept in Python (Pandas, Scikit-learn, TensorFlow), SQL for managing large datasets from Nigerian government portals, and Tableau for creating accessible visualizations that empower non-technical decision-makers. Crucially, I prioritize ethical data practices—understanding the unique sensitivities around citizen data privacy under Nigeria’s Data Protection Regulation (NDPR). For example, in a health analytics project with Abuja State Ministry of Health, I designed a system to anonymize patient records while maintaining epidemiological accuracy for malaria trend forecasting. This balance between innovation and ethics is paramount when serving Nigeria’s diverse population through the lens of a Data Scientist.</w:t>
      </w:r>
    </w:p>
    <w:p>
      <w:pPr>
        <w:pStyle w:val="BodyText"/>
      </w:pPr>
      <w:r>
        <w:t xml:space="preserve">What truly sets me apart is my proactive engagement with Abuja's data ecosystem. I am an active member of the Lagos Data Science Community (LDSC) Chapter in Abuja, regularly co-hosting workshops on "Practical Machine Learning for Nigerian Startups" at the National Information Technology Development Agency (NITDA) hub. Last year, I mentored 15 aspiring female data professionals through NITDA’s Women in Tech initiative—a program deeply aligned with Nigeria's vision for inclusive digital growth. I also contribute to open-source projects like "NaijaData," a repository of cleaned Nigerian public datasets, ensuring local researchers have reliable resources without relying solely on external platforms. These activities reflect my conviction that a Data Scientist’s value extends beyond code—it’s about building capacity within Nigeria Abuja’s own talent pipeline.</w:t>
      </w:r>
    </w:p>
    <w:p>
      <w:pPr>
        <w:pStyle w:val="BodyText"/>
      </w:pPr>
      <w:r>
        <w:t xml:space="preserve">I recognize the unique opportunities and challenges presented by Nigeria Abuja as the nation's administrative heart. The city faces issues like rapid urbanization, infrastructure strain, and evolving digital governance needs—all areas where data-driven insights can catalyze progress. My proposed focus for a Data Scientist role would center on supporting Abuja’s "Smart City" initiatives through predictive analytics for utilities management (water, power) and resource allocation. For instance, integrating satellite imagery with mobile network data to model informal settlement expansion could inform more equitable housing policies. I am equally passionate about applying my skills to Nigeria's national priorities: advancing the National Digital Economy Policy 2020 and contributing to the UN Sustainable Development Goals through localized action in Abuja.</w:t>
      </w:r>
    </w:p>
    <w:p>
      <w:pPr>
        <w:pStyle w:val="BodyText"/>
      </w:pPr>
      <w:r>
        <w:t xml:space="preserve">My motivation transcends professional ambition; it is rooted in a deep desire to contribute meaningfully to Nigeria’s future. I see Abuja not just as a workplace, but as a living laboratory where data science can directly improve lives—from reducing traffic fatalities on Ring Road to optimizing waste management in Karmo. As I stated in my application materials, "The most impactful Data Scientist doesn't just find patterns; they connect insights to action that matters." In Nigeria Abuja, where every dataset holds the potential for transformation, I am prepared to bring rigor, creativity, and relentless dedication. This Personal Statement encapsulates not just my qualifications—it is a promise: I will deploy my skills as a Data Scientist to help build a more efficient, equitable, and data-literate Nigeria Abuja for all.</w:t>
      </w:r>
    </w:p>
    <w:p>
      <w:pPr>
        <w:pStyle w:val="BodyText"/>
      </w:pPr>
      <w:r>
        <w:t xml:space="preserve">I eagerly anticipate the opportunity to discuss how my vision aligns with your organization’s mission. Thank you for considering this Personal Statement as the foundation of my application to contribute as a Data Scientist in Nigeria Abuja's vibrant and essent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 Nigeria Abuja</dc:title>
  <dc:creator/>
  <dc:language>en</dc:language>
  <cp:keywords/>
  <dcterms:created xsi:type="dcterms:W3CDTF">2025-12-08T03:43:01Z</dcterms:created>
  <dcterms:modified xsi:type="dcterms:W3CDTF">2025-12-08T03:43:01Z</dcterms:modified>
</cp:coreProperties>
</file>

<file path=docProps/custom.xml><?xml version="1.0" encoding="utf-8"?>
<Properties xmlns="http://schemas.openxmlformats.org/officeDocument/2006/custom-properties" xmlns:vt="http://schemas.openxmlformats.org/officeDocument/2006/docPropsVTypes"/>
</file>